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65E74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35CCA">
        <w:rPr>
          <w:rFonts w:ascii="Muli" w:eastAsia="Muli" w:hAnsi="Muli" w:cs="Muli"/>
          <w:sz w:val="24"/>
          <w:szCs w:val="24"/>
          <w:u w:val="single"/>
        </w:rPr>
        <w:t xml:space="preserve"> 3.Java Script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0FA3E4A" w:rsidR="00173A24" w:rsidRDefault="00635CC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1.HTML. 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CCDF5C0" w:rsidR="00173A24" w:rsidRPr="00E17BFF" w:rsidRDefault="009526BB">
      <w:pPr>
        <w:spacing w:line="240" w:lineRule="auto"/>
        <w:rPr>
          <w:rFonts w:ascii="Segoe UI" w:hAnsi="Segoe UI" w:cs="Segoe UI"/>
          <w:b/>
          <w:color w:val="111111"/>
          <w:u w:val="single"/>
          <w:shd w:val="clear" w:color="auto" w:fill="FFFFFF"/>
        </w:rPr>
      </w:pPr>
      <w:r w:rsidRPr="00635CCA">
        <w:rPr>
          <w:rFonts w:ascii="Muli" w:eastAsia="Muli" w:hAnsi="Muli" w:cs="Muli"/>
          <w:sz w:val="24"/>
          <w:szCs w:val="24"/>
          <w:u w:val="single"/>
        </w:rPr>
        <w:t>Answer:</w:t>
      </w:r>
      <w:r w:rsidR="00635CCA" w:rsidRPr="00635CCA">
        <w:rPr>
          <w:rFonts w:ascii="Segoe UI" w:hAnsi="Segoe UI" w:cs="Segoe UI"/>
          <w:color w:val="111111"/>
          <w:u w:val="single"/>
          <w:shd w:val="clear" w:color="auto" w:fill="FFFFFF"/>
        </w:rPr>
        <w:t xml:space="preserve"> </w:t>
      </w:r>
      <w:r w:rsidR="00635CCA"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>A div tag means division tags</w:t>
      </w:r>
    </w:p>
    <w:p w14:paraId="0000001F" w14:textId="078DE082" w:rsidR="00173A24" w:rsidRPr="00E17BFF" w:rsidRDefault="00635CC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 xml:space="preserve">              It is used to divide content from images or from other </w:t>
      </w:r>
      <w:proofErr w:type="gramStart"/>
      <w:r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>content .</w:t>
      </w:r>
      <w:proofErr w:type="gramEnd"/>
      <w:r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 xml:space="preserve"> 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60A1FE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4. </w:t>
      </w:r>
      <w:r w:rsidR="00E17BFF">
        <w:rPr>
          <w:rFonts w:ascii="Muli" w:eastAsia="Muli" w:hAnsi="Muli" w:cs="Muli"/>
          <w:sz w:val="24"/>
          <w:szCs w:val="24"/>
        </w:rPr>
        <w:t>What is the difference between relative positioning and absolute positioning in HTML</w:t>
      </w:r>
      <w:r>
        <w:rPr>
          <w:rFonts w:ascii="Muli" w:eastAsia="Muli" w:hAnsi="Muli" w:cs="Muli"/>
          <w:sz w:val="24"/>
          <w:szCs w:val="24"/>
        </w:rPr>
        <w:t>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6" w14:textId="2F79AEF7" w:rsidR="00173A2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17BFF">
        <w:rPr>
          <w:rFonts w:ascii="Segoe UI" w:hAnsi="Segoe UI" w:cs="Segoe UI"/>
          <w:b/>
          <w:color w:val="444444"/>
          <w:sz w:val="21"/>
          <w:szCs w:val="21"/>
          <w:u w:val="single"/>
          <w:shd w:val="clear" w:color="auto" w:fill="FFFFFF"/>
        </w:rPr>
        <w:t>Position: R</w:t>
      </w:r>
      <w:r w:rsidR="00E17BFF" w:rsidRPr="00E17BFF">
        <w:rPr>
          <w:rFonts w:ascii="Segoe UI" w:hAnsi="Segoe UI" w:cs="Segoe UI"/>
          <w:b/>
          <w:color w:val="444444"/>
          <w:sz w:val="21"/>
          <w:szCs w:val="21"/>
          <w:u w:val="single"/>
          <w:shd w:val="clear" w:color="auto" w:fill="FFFFFF"/>
        </w:rPr>
        <w:t>elative; property will cause it to adjust from its normal position. The other objects or elements will not fill the gap. Abso</w:t>
      </w:r>
      <w:r w:rsidR="00E17BFF">
        <w:rPr>
          <w:rFonts w:ascii="Segoe UI" w:hAnsi="Segoe UI" w:cs="Segoe UI"/>
          <w:b/>
          <w:color w:val="444444"/>
          <w:sz w:val="21"/>
          <w:szCs w:val="21"/>
          <w:u w:val="single"/>
          <w:shd w:val="clear" w:color="auto" w:fill="FFFFFF"/>
        </w:rPr>
        <w:t>lute Position: An element with Position: A</w:t>
      </w:r>
      <w:r w:rsidR="00E17BFF" w:rsidRPr="00E17BFF">
        <w:rPr>
          <w:rFonts w:ascii="Segoe UI" w:hAnsi="Segoe UI" w:cs="Segoe UI"/>
          <w:b/>
          <w:color w:val="444444"/>
          <w:sz w:val="21"/>
          <w:szCs w:val="21"/>
          <w:u w:val="single"/>
          <w:shd w:val="clear" w:color="auto" w:fill="FFFFFF"/>
        </w:rPr>
        <w:t>bsolute; will cause it to adjust its position with respect to its par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2C042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17BFF" w:rsidRPr="00E17BFF">
        <w:rPr>
          <w:rFonts w:ascii="Segoe UI" w:hAnsi="Segoe UI" w:cs="Segoe UI"/>
          <w:b/>
          <w:color w:val="444444"/>
          <w:sz w:val="21"/>
          <w:szCs w:val="21"/>
          <w:u w:val="single"/>
          <w:shd w:val="clear" w:color="auto" w:fill="FFFFFF"/>
        </w:rPr>
        <w:t>We can use the opacity property in CSS which is used to change the opacity of an element. The value of the property can be set in a range of 0 to 1, where “0” is fully transparent and “1” is opaque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52268C41" w:rsidR="00173A24" w:rsidRDefault="009526BB">
      <w:pPr>
        <w:spacing w:line="240" w:lineRule="auto"/>
        <w:rPr>
          <w:rFonts w:ascii="Segoe UI" w:hAnsi="Segoe UI" w:cs="Segoe UI"/>
          <w:color w:val="11111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17BFF"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 xml:space="preserve">React Native is the same as </w:t>
      </w:r>
      <w:proofErr w:type="gramStart"/>
      <w:r w:rsidR="00E17BFF"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>React</w:t>
      </w:r>
      <w:proofErr w:type="gramEnd"/>
      <w:r w:rsidR="00E17BFF"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 xml:space="preserve"> which uses a mixture of JavaScript and</w:t>
      </w:r>
      <w:r w:rsidR="00E17BFF"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 xml:space="preserve"> </w:t>
      </w:r>
      <w:r w:rsidR="00E17BFF"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 xml:space="preserve">which is called </w:t>
      </w:r>
      <w:r w:rsidR="00E17BFF" w:rsidRPr="00E17BFF">
        <w:rPr>
          <w:rStyle w:val="Strong"/>
          <w:rFonts w:ascii="&amp;quot" w:hAnsi="&amp;quot"/>
          <w:b w:val="0"/>
          <w:color w:val="111111"/>
          <w:u w:val="single"/>
        </w:rPr>
        <w:t>JSX</w:t>
      </w:r>
      <w:r w:rsidR="00E17BFF" w:rsidRPr="00E17BFF">
        <w:rPr>
          <w:rFonts w:ascii="Segoe UI" w:hAnsi="Segoe UI" w:cs="Segoe UI"/>
          <w:b/>
          <w:color w:val="111111"/>
          <w:u w:val="single"/>
          <w:shd w:val="clear" w:color="auto" w:fill="FFFFFF"/>
        </w:rPr>
        <w:t>.</w:t>
      </w:r>
    </w:p>
    <w:p w14:paraId="2BDF7627" w14:textId="77777777" w:rsidR="00E17BFF" w:rsidRDefault="00E17BF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6C47628" w14:textId="77777777" w:rsidR="00E17BFF" w:rsidRDefault="00E17BF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9F5BB04" w14:textId="77777777" w:rsidR="00E17BFF" w:rsidRDefault="00E17BF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6EED8F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17BFF" w:rsidRPr="00E17BFF">
        <w:rPr>
          <w:rFonts w:ascii="Muli" w:eastAsia="Muli" w:hAnsi="Muli" w:cs="Muli"/>
          <w:b/>
          <w:sz w:val="24"/>
          <w:szCs w:val="24"/>
          <w:u w:val="single"/>
        </w:rPr>
        <w:t>We used Expo Editor for creating Apps with React Native Framework</w:t>
      </w:r>
      <w:r w:rsidR="00E17BFF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720AF0E" w14:textId="13F53E00" w:rsidR="009C27C0" w:rsidRPr="009C27C0" w:rsidRDefault="009526BB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C27C0" w:rsidRPr="009C27C0">
        <w:rPr>
          <w:rFonts w:ascii="Consolas" w:hAnsi="Consolas"/>
          <w:color w:val="F2590C"/>
          <w:sz w:val="21"/>
          <w:szCs w:val="21"/>
        </w:rPr>
        <w:t xml:space="preserve"> </w:t>
      </w:r>
      <w:proofErr w:type="spellStart"/>
      <w:r w:rsidR="009C27C0" w:rsidRPr="009C27C0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mport</w:t>
      </w:r>
      <w:proofErr w:type="spellEnd"/>
      <w:r w:rsidR="009C27C0"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="009C27C0"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React</w:t>
      </w:r>
      <w:r w:rsidR="009C27C0"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 </w:t>
      </w:r>
      <w:proofErr w:type="gramStart"/>
      <w:r w:rsidR="009C27C0"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 </w:t>
      </w:r>
      <w:r w:rsidR="009C27C0"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proofErr w:type="gramEnd"/>
      <w:r w:rsidR="009C27C0"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} </w:t>
      </w:r>
      <w:r w:rsidR="009C27C0" w:rsidRPr="009C27C0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from</w:t>
      </w:r>
      <w:r w:rsidR="009C27C0"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="009C27C0" w:rsidRPr="009C27C0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react'</w:t>
      </w:r>
      <w:r w:rsidR="009C27C0"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;</w:t>
      </w:r>
    </w:p>
    <w:p w14:paraId="7BE86B2C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proofErr w:type="gramStart"/>
      <w:r w:rsidRPr="009C27C0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import</w:t>
      </w:r>
      <w:proofErr w:type="gramEnd"/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{ 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 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 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} </w:t>
      </w:r>
      <w:r w:rsidRPr="009C27C0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from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9C27C0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react-native'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;</w:t>
      </w:r>
    </w:p>
    <w:p w14:paraId="4C2B6F16" w14:textId="543408FA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</w:t>
      </w:r>
    </w:p>
    <w:p w14:paraId="3951716A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proofErr w:type="gramStart"/>
      <w:r w:rsidRPr="009C27C0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port</w:t>
      </w:r>
      <w:proofErr w:type="gramEnd"/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9C27C0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default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9C27C0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class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pp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9C27C0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tends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{</w:t>
      </w:r>
    </w:p>
    <w:p w14:paraId="0478C1DC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</w:t>
      </w:r>
      <w:proofErr w:type="gramStart"/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render(</w:t>
      </w:r>
      <w:proofErr w:type="gramEnd"/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) {</w:t>
      </w:r>
    </w:p>
    <w:p w14:paraId="27B1B9F0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</w:t>
      </w:r>
      <w:proofErr w:type="gramStart"/>
      <w:r w:rsidRPr="009C27C0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return</w:t>
      </w:r>
      <w:proofErr w:type="gramEnd"/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(</w:t>
      </w:r>
    </w:p>
    <w:p w14:paraId="6836FBAF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style</w:t>
      </w:r>
      <w:proofErr w:type="gramStart"/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={</w:t>
      </w:r>
      <w:proofErr w:type="gramEnd"/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marginTop:</w:t>
      </w:r>
      <w:r w:rsidRPr="009C27C0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300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}&gt;</w:t>
      </w:r>
    </w:p>
    <w:p w14:paraId="78BF5E75" w14:textId="3D39E4D1" w:rsid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style</w:t>
      </w:r>
      <w:proofErr w:type="gramStart"/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={</w:t>
      </w:r>
      <w:proofErr w:type="gramEnd"/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marginTop:</w:t>
      </w:r>
      <w:r w:rsidRPr="009C27C0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50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}&gt;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My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first 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pp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lt;/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3868E1DA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 xml:space="preserve">        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lt;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color=</w:t>
      </w:r>
      <w:r w:rsidRPr="009C27C0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#ff3d2d'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title=</w:t>
      </w:r>
      <w:r w:rsidRPr="009C27C0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Click Me'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&lt;/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609795C1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/</w:t>
      </w:r>
      <w:r w:rsidRPr="009C27C0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3258F2A4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);</w:t>
      </w:r>
    </w:p>
    <w:p w14:paraId="19615C24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}</w:t>
      </w:r>
    </w:p>
    <w:p w14:paraId="47188D65" w14:textId="77777777" w:rsidR="009C27C0" w:rsidRPr="009C27C0" w:rsidRDefault="009C27C0" w:rsidP="009C27C0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9C27C0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5F43CA71" w:rsidR="00173A24" w:rsidRDefault="009526BB">
      <w:pPr>
        <w:spacing w:line="240" w:lineRule="auto"/>
        <w:rPr>
          <w:rFonts w:ascii="Segoe UI" w:hAnsi="Segoe UI" w:cs="Segoe UI"/>
          <w:color w:val="111111"/>
          <w:u w:val="single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27C0" w:rsidRPr="009C27C0">
        <w:rPr>
          <w:rFonts w:ascii="Segoe UI" w:hAnsi="Segoe UI" w:cs="Segoe UI"/>
          <w:b/>
          <w:color w:val="111111"/>
          <w:u w:val="single"/>
          <w:shd w:val="clear" w:color="auto" w:fill="FFFFFF"/>
        </w:rPr>
        <w:t xml:space="preserve">A functional component essentially is the render function of its class companion. It's the most important function in React as it </w:t>
      </w:r>
      <w:r w:rsidR="009C27C0" w:rsidRPr="009C27C0">
        <w:rPr>
          <w:rStyle w:val="Strong"/>
          <w:rFonts w:ascii="&amp;quot" w:hAnsi="&amp;quot"/>
          <w:color w:val="111111"/>
          <w:u w:val="single"/>
        </w:rPr>
        <w:t xml:space="preserve">tells your </w:t>
      </w:r>
      <w:proofErr w:type="gramStart"/>
      <w:r w:rsidR="009C27C0" w:rsidRPr="009C27C0">
        <w:rPr>
          <w:rStyle w:val="Strong"/>
          <w:rFonts w:ascii="&amp;quot" w:hAnsi="&amp;quot"/>
          <w:color w:val="111111"/>
          <w:u w:val="single"/>
        </w:rPr>
        <w:t>tar</w:t>
      </w:r>
      <w:r w:rsidR="009C27C0" w:rsidRPr="009C27C0">
        <w:rPr>
          <w:rStyle w:val="Strong"/>
          <w:rFonts w:ascii="&amp;quot" w:hAnsi="&amp;quot"/>
          <w:color w:val="111111"/>
          <w:u w:val="single"/>
        </w:rPr>
        <w:t xml:space="preserve">get </w:t>
      </w:r>
      <w:r w:rsidR="009C27C0" w:rsidRPr="009C27C0">
        <w:rPr>
          <w:rStyle w:val="Strong"/>
          <w:rFonts w:ascii="&amp;quot" w:hAnsi="&amp;quot"/>
          <w:color w:val="111111"/>
          <w:u w:val="single"/>
        </w:rPr>
        <w:t xml:space="preserve"> what</w:t>
      </w:r>
      <w:proofErr w:type="gramEnd"/>
      <w:r w:rsidR="009C27C0" w:rsidRPr="009C27C0">
        <w:rPr>
          <w:rStyle w:val="Strong"/>
          <w:rFonts w:ascii="&amp;quot" w:hAnsi="&amp;quot"/>
          <w:color w:val="111111"/>
          <w:u w:val="single"/>
        </w:rPr>
        <w:t xml:space="preserve"> to display on the screen</w:t>
      </w:r>
      <w:r w:rsidR="009C27C0">
        <w:rPr>
          <w:rFonts w:ascii="Segoe UI" w:hAnsi="Segoe UI" w:cs="Segoe UI"/>
          <w:color w:val="111111"/>
          <w:u w:val="single"/>
          <w:shd w:val="clear" w:color="auto" w:fill="FFFFFF"/>
        </w:rPr>
        <w:t>.</w:t>
      </w:r>
    </w:p>
    <w:p w14:paraId="46BA45B7" w14:textId="77777777" w:rsidR="009C27C0" w:rsidRDefault="009C27C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3C4C76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C27C0">
        <w:rPr>
          <w:rFonts w:ascii="Muli" w:eastAsia="Muli" w:hAnsi="Muli" w:cs="Muli"/>
          <w:sz w:val="24"/>
          <w:szCs w:val="24"/>
          <w:u w:val="single"/>
        </w:rPr>
        <w:t>Answer:</w:t>
      </w:r>
      <w:r w:rsidR="009C27C0" w:rsidRPr="009C27C0">
        <w:rPr>
          <w:rStyle w:val="Title"/>
          <w:rFonts w:ascii="&amp;quot" w:hAnsi="&amp;quot"/>
          <w:color w:val="111111"/>
          <w:u w:val="single"/>
        </w:rPr>
        <w:t xml:space="preserve"> </w:t>
      </w:r>
      <w:r w:rsidR="009C27C0" w:rsidRPr="009C27C0">
        <w:rPr>
          <w:rStyle w:val="Strong"/>
          <w:rFonts w:ascii="&amp;quot" w:hAnsi="&amp;quot"/>
          <w:color w:val="111111"/>
          <w:u w:val="single"/>
        </w:rPr>
        <w:t>Whatever a function component returns is rendered as a React element</w:t>
      </w:r>
      <w:r w:rsidR="009C27C0" w:rsidRPr="009C27C0">
        <w:rPr>
          <w:rFonts w:ascii="Segoe UI" w:hAnsi="Segoe UI" w:cs="Segoe UI"/>
          <w:color w:val="111111"/>
          <w:u w:val="single"/>
          <w:shd w:val="clear" w:color="auto" w:fill="FFFFFF"/>
        </w:rPr>
        <w:t>.</w:t>
      </w:r>
      <w:r w:rsidR="009C27C0" w:rsidRPr="009C27C0">
        <w:rPr>
          <w:rFonts w:ascii="Segoe UI" w:hAnsi="Segoe UI" w:cs="Segoe UI"/>
          <w:b/>
          <w:color w:val="111111"/>
          <w:u w:val="single"/>
          <w:shd w:val="clear" w:color="auto" w:fill="FFFFFF"/>
        </w:rPr>
        <w:t xml:space="preserve"> React elements let you describe what you want to see on the screen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C571D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C27C0" w:rsidRPr="009C27C0">
        <w:rPr>
          <w:rFonts w:ascii="Consolas" w:eastAsia="Times New Roman" w:hAnsi="Consolas" w:cs="Times New Roman"/>
          <w:b/>
          <w:caps/>
          <w:color w:val="41A6D9"/>
          <w:sz w:val="21"/>
          <w:szCs w:val="21"/>
          <w:lang w:val="en-US" w:eastAsia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Button</w:t>
      </w:r>
      <w:r w:rsidR="009C27C0" w:rsidRPr="009C27C0">
        <w:rPr>
          <w:rFonts w:ascii="Consolas" w:eastAsia="Times New Roman" w:hAnsi="Consolas" w:cs="Times New Roman"/>
          <w:b/>
          <w:caps/>
          <w:color w:val="5C6773"/>
          <w:sz w:val="21"/>
          <w:szCs w:val="21"/>
          <w:lang w:val="en-US" w:eastAsia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, </w:t>
      </w:r>
      <w:r w:rsidR="009C27C0" w:rsidRPr="009C27C0">
        <w:rPr>
          <w:rFonts w:ascii="Consolas" w:eastAsia="Times New Roman" w:hAnsi="Consolas" w:cs="Times New Roman"/>
          <w:b/>
          <w:caps/>
          <w:color w:val="41A6D9"/>
          <w:sz w:val="21"/>
          <w:szCs w:val="21"/>
          <w:lang w:val="en-US" w:eastAsia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View</w:t>
      </w:r>
      <w:r w:rsidR="009C27C0" w:rsidRPr="009C27C0">
        <w:rPr>
          <w:rFonts w:ascii="Consolas" w:eastAsia="Times New Roman" w:hAnsi="Consolas" w:cs="Times New Roman"/>
          <w:b/>
          <w:caps/>
          <w:color w:val="5C6773"/>
          <w:sz w:val="21"/>
          <w:szCs w:val="21"/>
          <w:lang w:val="en-US" w:eastAsia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, </w:t>
      </w:r>
      <w:r w:rsidR="009C27C0" w:rsidRPr="009C27C0">
        <w:rPr>
          <w:rFonts w:ascii="Consolas" w:eastAsia="Times New Roman" w:hAnsi="Consolas" w:cs="Times New Roman"/>
          <w:b/>
          <w:caps/>
          <w:color w:val="41A6D9"/>
          <w:sz w:val="21"/>
          <w:szCs w:val="21"/>
          <w:lang w:val="en-US" w:eastAsia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Text</w:t>
      </w:r>
      <w:r w:rsidR="009C27C0" w:rsidRPr="009C27C0">
        <w:rPr>
          <w:rFonts w:ascii="Consolas" w:eastAsia="Times New Roman" w:hAnsi="Consolas" w:cs="Times New Roman"/>
          <w:b/>
          <w:caps/>
          <w:color w:val="5C6773"/>
          <w:sz w:val="21"/>
          <w:szCs w:val="21"/>
          <w:lang w:val="en-US" w:eastAsia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 </w:t>
      </w:r>
      <w:r w:rsidR="009C27C0">
        <w:rPr>
          <w:rFonts w:ascii="Consolas" w:eastAsia="Times New Roman" w:hAnsi="Consolas" w:cs="Times New Roman"/>
          <w:b/>
          <w:caps/>
          <w:color w:val="5C6773"/>
          <w:sz w:val="21"/>
          <w:szCs w:val="21"/>
          <w:lang w:val="en-US" w:eastAsia="en-US"/>
          <w14:reflection w14:blurRad="12700" w14:stA="28000" w14:stPos="0" w14:endA="0" w14:endPos="45000" w14:dist="1003" w14:dir="5400000" w14:fadeDir="5400000" w14:sx="100000" w14:sy="-100000" w14:kx="0" w14:ky="0" w14:algn="bl"/>
          <w14:textOutline w14:w="4495" w14:cap="flat" w14:cmpd="sng" w14:algn="ctr">
            <w14:solidFill>
              <w14:schemeClr w14:val="accent4">
                <w14:shade w14:val="50000"/>
                <w14:satMod w14:val="120000"/>
              </w14:schemeClr>
            </w14:solidFill>
            <w14:prstDash w14:val="solid"/>
            <w14:round/>
          </w14:textOutline>
          <w14:textFill>
            <w14:gradFill>
              <w14:gsLst>
                <w14:gs w14:pos="0">
                  <w14:schemeClr w14:val="accent4">
                    <w14:shade w14:val="20000"/>
                    <w14:satMod w14:val="245000"/>
                  </w14:schemeClr>
                </w14:gs>
                <w14:gs w14:pos="43000">
                  <w14:schemeClr w14:val="accent4">
                    <w14:satMod w14:val="255000"/>
                  </w14:schemeClr>
                </w14:gs>
                <w14:gs w14:pos="48000">
                  <w14:schemeClr w14:val="accent4">
                    <w14:shade w14:val="85000"/>
                    <w14:satMod w14:val="255000"/>
                  </w14:schemeClr>
                </w14:gs>
                <w14:gs w14:pos="100000">
                  <w14:schemeClr w14:val="accent4">
                    <w14:shade w14:val="20000"/>
                    <w14:satMod w14:val="245000"/>
                  </w14:schemeClr>
                </w14:gs>
              </w14:gsLst>
              <w14:lin w14:ang="5400000" w14:scaled="0"/>
            </w14:gradFill>
          </w14:textFill>
        </w:rPr>
        <w:t>,view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2175F"/>
    <w:rsid w:val="00635CCA"/>
    <w:rsid w:val="009526BB"/>
    <w:rsid w:val="009C27C0"/>
    <w:rsid w:val="00E1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E17BFF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E17B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62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8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3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8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4</cp:revision>
  <dcterms:created xsi:type="dcterms:W3CDTF">2021-01-06T05:46:00Z</dcterms:created>
  <dcterms:modified xsi:type="dcterms:W3CDTF">2022-02-24T14:33:00Z</dcterms:modified>
</cp:coreProperties>
</file>